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5BC1AF2D"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4904">
        <w:rPr>
          <w:sz w:val="22"/>
          <w:szCs w:val="22"/>
          <w:lang w:val="en-GB"/>
        </w:rPr>
        <w:t>Louisia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3997B17"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F95A17">
        <w:rPr>
          <w:sz w:val="22"/>
          <w:szCs w:val="22"/>
          <w:lang w:val="en-GB"/>
        </w:rPr>
        <w:t>___</w:t>
      </w:r>
      <w:r w:rsidR="00194F4D">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A4904">
        <w:rPr>
          <w:sz w:val="22"/>
          <w:szCs w:val="22"/>
          <w:lang w:val="en-GB"/>
        </w:rPr>
        <w:t>one (1)</w:t>
      </w:r>
      <w:r w:rsidR="00EF08FB">
        <w:rPr>
          <w:sz w:val="22"/>
          <w:szCs w:val="22"/>
          <w:lang w:val="en-GB"/>
        </w:rPr>
        <w:t xml:space="preserve"> </w:t>
      </w:r>
      <w:r w:rsidR="00EA4904">
        <w:rPr>
          <w:sz w:val="22"/>
          <w:szCs w:val="22"/>
          <w:lang w:val="en-GB"/>
        </w:rPr>
        <w:t>month</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B3029F">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38978" w14:textId="77777777" w:rsidR="007666B5" w:rsidRDefault="007666B5" w:rsidP="00CB37D9">
      <w:pPr>
        <w:spacing w:after="0" w:line="240" w:lineRule="auto"/>
      </w:pPr>
      <w:r>
        <w:separator/>
      </w:r>
    </w:p>
  </w:endnote>
  <w:endnote w:type="continuationSeparator" w:id="0">
    <w:p w14:paraId="52B78620" w14:textId="77777777" w:rsidR="007666B5" w:rsidRDefault="007666B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0DCCF" w14:textId="77777777" w:rsidR="007666B5" w:rsidRDefault="007666B5" w:rsidP="00CB37D9">
      <w:pPr>
        <w:spacing w:after="0" w:line="240" w:lineRule="auto"/>
      </w:pPr>
      <w:r>
        <w:separator/>
      </w:r>
    </w:p>
  </w:footnote>
  <w:footnote w:type="continuationSeparator" w:id="0">
    <w:p w14:paraId="7FDFBC46" w14:textId="77777777" w:rsidR="007666B5" w:rsidRDefault="007666B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313B87"/>
    <w:rsid w:val="00357DE5"/>
    <w:rsid w:val="0036071B"/>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D778C"/>
    <w:rsid w:val="005F0103"/>
    <w:rsid w:val="00644CCF"/>
    <w:rsid w:val="00647FA5"/>
    <w:rsid w:val="00651AD0"/>
    <w:rsid w:val="00667A1B"/>
    <w:rsid w:val="006820EC"/>
    <w:rsid w:val="006A22DB"/>
    <w:rsid w:val="006B481C"/>
    <w:rsid w:val="006D2C62"/>
    <w:rsid w:val="006F5F60"/>
    <w:rsid w:val="00757E18"/>
    <w:rsid w:val="007666B5"/>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029F"/>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4904"/>
    <w:rsid w:val="00EB56E7"/>
    <w:rsid w:val="00ED1DA2"/>
    <w:rsid w:val="00EE2260"/>
    <w:rsid w:val="00EE3B5B"/>
    <w:rsid w:val="00EF08FB"/>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11:00Z</dcterms:created>
  <dcterms:modified xsi:type="dcterms:W3CDTF">2020-07-01T00:17:00Z</dcterms:modified>
</cp:coreProperties>
</file>